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665135" w14:textId="18FA3326" w:rsidR="00653362" w:rsidRPr="00653362" w:rsidRDefault="00653362" w:rsidP="0065336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65336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32A20584" w14:textId="77777777" w:rsidR="00653362" w:rsidRPr="00653362" w:rsidRDefault="00653362" w:rsidP="00653362">
      <w:pPr>
        <w:rPr>
          <w:rFonts w:ascii="Arial" w:hAnsi="Arial" w:cs="Arial"/>
          <w:sz w:val="20"/>
          <w:szCs w:val="20"/>
        </w:rPr>
      </w:pPr>
      <w:r w:rsidRPr="00653362">
        <w:rPr>
          <w:rFonts w:ascii="Arial" w:hAnsi="Arial" w:cs="Arial"/>
          <w:sz w:val="20"/>
          <w:szCs w:val="20"/>
        </w:rPr>
        <w:t>Kindly accept the manuscript in accordance with accepted publishing practices.</w:t>
      </w:r>
    </w:p>
    <w:p w14:paraId="5188F50C" w14:textId="77777777" w:rsidR="00653362" w:rsidRPr="00653362" w:rsidRDefault="00653362" w:rsidP="0065336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3462F41" w14:textId="77777777" w:rsidR="00653362" w:rsidRPr="00653362" w:rsidRDefault="00653362" w:rsidP="0065336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68F91A7" w14:textId="0CBA574C" w:rsidR="00653362" w:rsidRPr="00653362" w:rsidRDefault="00653362" w:rsidP="0065336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65336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63B3B6E1" w14:textId="7BE1BCF0" w:rsidR="00653362" w:rsidRPr="00653362" w:rsidRDefault="00653362" w:rsidP="00653362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653362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653362">
        <w:rPr>
          <w:rFonts w:ascii="Arial" w:hAnsi="Arial" w:cs="Arial"/>
          <w:sz w:val="20"/>
          <w:szCs w:val="20"/>
          <w:lang w:eastAsia="zh-TW"/>
        </w:rPr>
        <w:t>Afroz</w:t>
      </w:r>
      <w:proofErr w:type="spellEnd"/>
      <w:r w:rsidRPr="00653362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653362">
        <w:rPr>
          <w:rFonts w:ascii="Arial" w:hAnsi="Arial" w:cs="Arial"/>
          <w:sz w:val="20"/>
          <w:szCs w:val="20"/>
          <w:lang w:eastAsia="zh-TW"/>
        </w:rPr>
        <w:t>Alam</w:t>
      </w:r>
      <w:proofErr w:type="spellEnd"/>
      <w:r w:rsidRPr="00653362">
        <w:rPr>
          <w:rFonts w:ascii="Arial" w:hAnsi="Arial" w:cs="Arial"/>
          <w:sz w:val="20"/>
          <w:szCs w:val="20"/>
          <w:lang w:eastAsia="zh-TW"/>
        </w:rPr>
        <w:t xml:space="preserve">, </w:t>
      </w:r>
      <w:proofErr w:type="spellStart"/>
      <w:r w:rsidRPr="00653362">
        <w:rPr>
          <w:rFonts w:ascii="Arial" w:hAnsi="Arial" w:cs="Arial"/>
          <w:sz w:val="20"/>
          <w:szCs w:val="20"/>
          <w:lang w:eastAsia="zh-TW"/>
        </w:rPr>
        <w:t>Banasthali</w:t>
      </w:r>
      <w:proofErr w:type="spellEnd"/>
      <w:r w:rsidRPr="00653362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653362">
        <w:rPr>
          <w:rFonts w:ascii="Arial" w:hAnsi="Arial" w:cs="Arial"/>
          <w:sz w:val="20"/>
          <w:szCs w:val="20"/>
          <w:lang w:eastAsia="zh-TW"/>
        </w:rPr>
        <w:t>Vidyapith</w:t>
      </w:r>
      <w:proofErr w:type="spellEnd"/>
      <w:r w:rsidRPr="00653362">
        <w:rPr>
          <w:rFonts w:ascii="Arial" w:hAnsi="Arial" w:cs="Arial"/>
          <w:sz w:val="20"/>
          <w:szCs w:val="20"/>
          <w:lang w:eastAsia="zh-TW"/>
        </w:rPr>
        <w:t>, India</w:t>
      </w:r>
      <w:r w:rsidRPr="00653362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653362" w:rsidRPr="00653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3MrM0MDAzNDU1NzBQ0lEKTi0uzszPAykwrAUAm1zK8SwAAAA="/>
  </w:docVars>
  <w:rsids>
    <w:rsidRoot w:val="00D15167"/>
    <w:rsid w:val="00653362"/>
    <w:rsid w:val="006D2BDD"/>
    <w:rsid w:val="00B17BEB"/>
    <w:rsid w:val="00C346B1"/>
    <w:rsid w:val="00D15167"/>
    <w:rsid w:val="00E9580E"/>
    <w:rsid w:val="00F90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35123"/>
  <w15:chartTrackingRefBased/>
  <w15:docId w15:val="{7F10E43C-CFB1-490F-9D88-ACDA0154B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33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8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90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7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57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8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58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9-02T05:01:00Z</dcterms:created>
  <dcterms:modified xsi:type="dcterms:W3CDTF">2025-11-01T12:35:00Z</dcterms:modified>
</cp:coreProperties>
</file>